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05F98B" w14:textId="77777777" w:rsidR="00D1557D" w:rsidRDefault="00D1557D" w:rsidP="00D1557D">
      <w:pPr>
        <w:spacing w:before="120" w:after="120"/>
        <w:jc w:val="center"/>
        <w:rPr>
          <w:szCs w:val="24"/>
        </w:rPr>
      </w:pPr>
    </w:p>
    <w:p w14:paraId="7A431612" w14:textId="77777777" w:rsidR="00D1557D" w:rsidRDefault="00D1557D" w:rsidP="00D1557D">
      <w:pPr>
        <w:spacing w:before="120" w:after="120"/>
        <w:jc w:val="center"/>
        <w:rPr>
          <w:szCs w:val="24"/>
        </w:rPr>
      </w:pPr>
    </w:p>
    <w:p w14:paraId="7AB2A2CD" w14:textId="77777777" w:rsidR="00D1557D" w:rsidRDefault="00D1557D" w:rsidP="00D1557D">
      <w:pPr>
        <w:spacing w:before="120" w:after="120"/>
        <w:jc w:val="center"/>
        <w:rPr>
          <w:szCs w:val="24"/>
        </w:rPr>
      </w:pPr>
    </w:p>
    <w:p w14:paraId="321C92D3" w14:textId="67E8B70B" w:rsidR="00EC1CF5" w:rsidRDefault="00EC1CF5" w:rsidP="00D1557D">
      <w:pPr>
        <w:spacing w:before="120" w:after="120"/>
        <w:jc w:val="center"/>
        <w:rPr>
          <w:szCs w:val="24"/>
        </w:rPr>
      </w:pPr>
      <w:r w:rsidRPr="00D1557D">
        <w:rPr>
          <w:szCs w:val="24"/>
        </w:rPr>
        <w:t>20</w:t>
      </w:r>
      <w:r w:rsidR="00CF7560">
        <w:rPr>
          <w:szCs w:val="24"/>
        </w:rPr>
        <w:t>2</w:t>
      </w:r>
      <w:r w:rsidR="00EC16BD">
        <w:rPr>
          <w:szCs w:val="24"/>
        </w:rPr>
        <w:t>1</w:t>
      </w:r>
      <w:r w:rsidR="00D1557D">
        <w:rPr>
          <w:szCs w:val="24"/>
        </w:rPr>
        <w:t xml:space="preserve">     </w:t>
      </w:r>
      <w:r w:rsidRPr="00D1557D">
        <w:rPr>
          <w:szCs w:val="24"/>
        </w:rPr>
        <w:t xml:space="preserve">Volume </w:t>
      </w:r>
      <w:r w:rsidR="00E01BE8" w:rsidRPr="00D1557D">
        <w:rPr>
          <w:szCs w:val="24"/>
        </w:rPr>
        <w:t>4</w:t>
      </w:r>
      <w:r w:rsidR="00EC16BD">
        <w:rPr>
          <w:szCs w:val="24"/>
        </w:rPr>
        <w:t>3</w:t>
      </w:r>
      <w:r w:rsidR="00D1557D">
        <w:rPr>
          <w:szCs w:val="24"/>
        </w:rPr>
        <w:t xml:space="preserve">     </w:t>
      </w:r>
      <w:r w:rsidRPr="00D1557D">
        <w:rPr>
          <w:szCs w:val="24"/>
        </w:rPr>
        <w:t xml:space="preserve">Number </w:t>
      </w:r>
      <w:r w:rsidR="00EC16BD">
        <w:rPr>
          <w:szCs w:val="24"/>
        </w:rPr>
        <w:t>1</w:t>
      </w:r>
    </w:p>
    <w:p w14:paraId="0D398857" w14:textId="77777777" w:rsidR="00E35084" w:rsidRPr="00D1557D" w:rsidRDefault="00E35084" w:rsidP="00D1557D">
      <w:pPr>
        <w:spacing w:before="120" w:after="120"/>
        <w:jc w:val="center"/>
        <w:rPr>
          <w:szCs w:val="24"/>
        </w:rPr>
      </w:pPr>
    </w:p>
    <w:p w14:paraId="7330235B" w14:textId="3B3A1D23" w:rsidR="00EC1CF5" w:rsidRDefault="00EC1CF5" w:rsidP="00EC1CF5">
      <w:pPr>
        <w:spacing w:before="120" w:after="120"/>
        <w:jc w:val="center"/>
        <w:rPr>
          <w:b/>
          <w:sz w:val="28"/>
        </w:rPr>
      </w:pPr>
      <w:r w:rsidRPr="00C50AE1">
        <w:rPr>
          <w:b/>
          <w:sz w:val="28"/>
        </w:rPr>
        <w:t>CONTENT</w:t>
      </w:r>
    </w:p>
    <w:p w14:paraId="3F7C909F" w14:textId="28C4F37D" w:rsidR="006B0703" w:rsidRDefault="006B0703" w:rsidP="00EC1CF5">
      <w:pPr>
        <w:spacing w:before="120" w:after="120"/>
        <w:jc w:val="center"/>
        <w:rPr>
          <w:b/>
          <w:sz w:val="28"/>
        </w:rPr>
      </w:pPr>
    </w:p>
    <w:tbl>
      <w:tblPr>
        <w:tblW w:w="8058" w:type="dxa"/>
        <w:tblLayout w:type="fixed"/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7374"/>
        <w:gridCol w:w="684"/>
      </w:tblGrid>
      <w:tr w:rsidR="006B0703" w:rsidRPr="002D2D23" w14:paraId="0716C4B2" w14:textId="77777777" w:rsidTr="0067773E">
        <w:tc>
          <w:tcPr>
            <w:tcW w:w="7374" w:type="dxa"/>
          </w:tcPr>
          <w:p w14:paraId="462D976F" w14:textId="77777777" w:rsidR="006B0703" w:rsidRPr="002D2D23" w:rsidRDefault="006B0703" w:rsidP="0067773E">
            <w:pPr>
              <w:tabs>
                <w:tab w:val="left" w:pos="0"/>
              </w:tabs>
              <w:rPr>
                <w:sz w:val="20"/>
                <w:vertAlign w:val="superscript"/>
              </w:rPr>
            </w:pPr>
            <w:proofErr w:type="spellStart"/>
            <w:r w:rsidRPr="002D2D23">
              <w:rPr>
                <w:sz w:val="20"/>
              </w:rPr>
              <w:t>BAHARI</w:t>
            </w:r>
            <w:proofErr w:type="spellEnd"/>
            <w:r w:rsidRPr="002D2D23">
              <w:rPr>
                <w:sz w:val="20"/>
              </w:rPr>
              <w:t xml:space="preserve">, F.; </w:t>
            </w:r>
            <w:r w:rsidRPr="002D2D23">
              <w:rPr>
                <w:sz w:val="20"/>
                <w:lang w:bidi="fa-IR"/>
              </w:rPr>
              <w:t>NAGHDI</w:t>
            </w:r>
            <w:r w:rsidRPr="002D2D23">
              <w:rPr>
                <w:sz w:val="20"/>
              </w:rPr>
              <w:t xml:space="preserve">, N.; </w:t>
            </w:r>
            <w:r w:rsidRPr="002D2D23">
              <w:rPr>
                <w:sz w:val="20"/>
                <w:lang w:bidi="fa-IR"/>
              </w:rPr>
              <w:t>SHEIKH, M.</w:t>
            </w:r>
            <w:r w:rsidRPr="002D2D23">
              <w:rPr>
                <w:sz w:val="20"/>
              </w:rPr>
              <w:t xml:space="preserve"> &amp; </w:t>
            </w:r>
            <w:r w:rsidRPr="002D2D23">
              <w:rPr>
                <w:sz w:val="20"/>
                <w:lang w:bidi="fa-IR"/>
              </w:rPr>
              <w:t>SHAW</w:t>
            </w:r>
            <w:r w:rsidRPr="002D2D23">
              <w:rPr>
                <w:sz w:val="20"/>
              </w:rPr>
              <w:t>, B.S. ………………………..</w:t>
            </w:r>
            <w:r w:rsidRPr="002D2D23">
              <w:rPr>
                <w:rFonts w:eastAsia="Calibri"/>
                <w:bCs/>
                <w:sz w:val="20"/>
                <w:lang w:eastAsia="en-ZA"/>
              </w:rPr>
              <w:t>..…...</w:t>
            </w:r>
          </w:p>
          <w:p w14:paraId="5E17506B" w14:textId="77777777" w:rsidR="006B0703" w:rsidRPr="002D2D23" w:rsidRDefault="006B0703" w:rsidP="0067773E">
            <w:pPr>
              <w:ind w:left="284"/>
              <w:rPr>
                <w:sz w:val="20"/>
              </w:rPr>
            </w:pPr>
            <w:r w:rsidRPr="002D2D23">
              <w:rPr>
                <w:bCs/>
                <w:sz w:val="20"/>
              </w:rPr>
              <w:t xml:space="preserve">Effect of physical exercise on muscle strength, static and dynamic </w:t>
            </w:r>
            <w:proofErr w:type="gramStart"/>
            <w:r w:rsidRPr="002D2D23">
              <w:rPr>
                <w:bCs/>
                <w:sz w:val="20"/>
              </w:rPr>
              <w:t>balance</w:t>
            </w:r>
            <w:proofErr w:type="gramEnd"/>
            <w:r w:rsidRPr="002D2D23">
              <w:rPr>
                <w:bCs/>
                <w:sz w:val="20"/>
              </w:rPr>
              <w:t xml:space="preserve"> and resiliency in women with multiple sclerosis</w:t>
            </w:r>
            <w:r w:rsidRPr="002D2D23">
              <w:rPr>
                <w:sz w:val="20"/>
              </w:rPr>
              <w:t>.</w:t>
            </w:r>
          </w:p>
        </w:tc>
        <w:tc>
          <w:tcPr>
            <w:tcW w:w="684" w:type="dxa"/>
            <w:vAlign w:val="center"/>
          </w:tcPr>
          <w:p w14:paraId="3F750392" w14:textId="77777777" w:rsidR="006B0703" w:rsidRPr="002D2D23" w:rsidRDefault="006B0703" w:rsidP="0067773E">
            <w:pPr>
              <w:tabs>
                <w:tab w:val="right" w:pos="270"/>
              </w:tabs>
              <w:jc w:val="center"/>
              <w:rPr>
                <w:b/>
                <w:sz w:val="20"/>
                <w:lang w:val="af-ZA"/>
              </w:rPr>
            </w:pPr>
            <w:r w:rsidRPr="002D2D23">
              <w:rPr>
                <w:b/>
                <w:sz w:val="20"/>
                <w:lang w:val="af-ZA"/>
              </w:rPr>
              <w:t>1</w:t>
            </w:r>
          </w:p>
        </w:tc>
      </w:tr>
      <w:tr w:rsidR="006B0703" w:rsidRPr="002D2D23" w14:paraId="4E731D72" w14:textId="77777777" w:rsidTr="0067773E">
        <w:tc>
          <w:tcPr>
            <w:tcW w:w="7374" w:type="dxa"/>
          </w:tcPr>
          <w:p w14:paraId="0F848D2D" w14:textId="77777777" w:rsidR="006B0703" w:rsidRPr="002D2D23" w:rsidRDefault="006B0703" w:rsidP="0067773E">
            <w:pPr>
              <w:tabs>
                <w:tab w:val="left" w:pos="426"/>
              </w:tabs>
              <w:ind w:left="426" w:hanging="426"/>
              <w:rPr>
                <w:sz w:val="20"/>
                <w:lang w:val="en-ZA"/>
              </w:rPr>
            </w:pPr>
            <w:proofErr w:type="spellStart"/>
            <w:r w:rsidRPr="002D2D23">
              <w:rPr>
                <w:sz w:val="20"/>
              </w:rPr>
              <w:t>CAKIR</w:t>
            </w:r>
            <w:proofErr w:type="spellEnd"/>
            <w:r w:rsidRPr="002D2D23">
              <w:rPr>
                <w:sz w:val="20"/>
              </w:rPr>
              <w:t xml:space="preserve">, G.; </w:t>
            </w:r>
            <w:proofErr w:type="spellStart"/>
            <w:r w:rsidRPr="002D2D23">
              <w:rPr>
                <w:sz w:val="20"/>
              </w:rPr>
              <w:t>OZDILEK</w:t>
            </w:r>
            <w:proofErr w:type="spellEnd"/>
            <w:r w:rsidRPr="002D2D23">
              <w:rPr>
                <w:sz w:val="20"/>
              </w:rPr>
              <w:t xml:space="preserve">, C.; </w:t>
            </w:r>
            <w:proofErr w:type="spellStart"/>
            <w:r w:rsidRPr="002D2D23">
              <w:rPr>
                <w:sz w:val="20"/>
              </w:rPr>
              <w:t>KALKAVAN</w:t>
            </w:r>
            <w:proofErr w:type="spellEnd"/>
            <w:r w:rsidRPr="002D2D23">
              <w:rPr>
                <w:sz w:val="20"/>
              </w:rPr>
              <w:t xml:space="preserve">, A.; </w:t>
            </w:r>
            <w:proofErr w:type="spellStart"/>
            <w:r w:rsidRPr="002D2D23">
              <w:rPr>
                <w:sz w:val="20"/>
              </w:rPr>
              <w:t>ISIK</w:t>
            </w:r>
            <w:proofErr w:type="spellEnd"/>
            <w:r w:rsidRPr="002D2D23">
              <w:rPr>
                <w:sz w:val="20"/>
              </w:rPr>
              <w:t xml:space="preserve">, U.; </w:t>
            </w:r>
            <w:proofErr w:type="spellStart"/>
            <w:r w:rsidRPr="002D2D23">
              <w:rPr>
                <w:sz w:val="20"/>
              </w:rPr>
              <w:t>AKOGUZ</w:t>
            </w:r>
            <w:proofErr w:type="spellEnd"/>
            <w:r w:rsidRPr="002D2D23">
              <w:rPr>
                <w:sz w:val="20"/>
              </w:rPr>
              <w:t xml:space="preserve"> </w:t>
            </w:r>
            <w:proofErr w:type="spellStart"/>
            <w:r w:rsidRPr="002D2D23">
              <w:rPr>
                <w:sz w:val="20"/>
              </w:rPr>
              <w:t>YAZICI</w:t>
            </w:r>
            <w:proofErr w:type="spellEnd"/>
            <w:r w:rsidRPr="002D2D23">
              <w:rPr>
                <w:sz w:val="20"/>
              </w:rPr>
              <w:t xml:space="preserve">, N. &amp; </w:t>
            </w:r>
            <w:proofErr w:type="spellStart"/>
            <w:r w:rsidRPr="002D2D23">
              <w:rPr>
                <w:sz w:val="20"/>
              </w:rPr>
              <w:t>CAKIR</w:t>
            </w:r>
            <w:proofErr w:type="spellEnd"/>
            <w:r w:rsidRPr="002D2D23">
              <w:rPr>
                <w:sz w:val="20"/>
              </w:rPr>
              <w:t>, H.I. ……………...…………………………………………………...</w:t>
            </w:r>
            <w:r w:rsidRPr="002D2D23">
              <w:rPr>
                <w:rFonts w:eastAsia="Calibri"/>
                <w:color w:val="000000"/>
                <w:sz w:val="20"/>
                <w:lang w:val="en-ZA" w:eastAsia="en-ZA"/>
              </w:rPr>
              <w:t>…….</w:t>
            </w:r>
          </w:p>
          <w:p w14:paraId="6B28A6C6" w14:textId="77777777" w:rsidR="006B0703" w:rsidRPr="002D2D23" w:rsidRDefault="006B0703" w:rsidP="0067773E">
            <w:pPr>
              <w:ind w:left="277"/>
              <w:rPr>
                <w:bCs/>
                <w:sz w:val="20"/>
                <w:lang w:val="en-ZA"/>
              </w:rPr>
            </w:pPr>
            <w:r w:rsidRPr="002D2D23">
              <w:rPr>
                <w:sz w:val="20"/>
              </w:rPr>
              <w:t>Relationship between healthy lifestyle behaviours and quality of life: An analysis of high school licensed athletes.</w:t>
            </w:r>
          </w:p>
        </w:tc>
        <w:tc>
          <w:tcPr>
            <w:tcW w:w="684" w:type="dxa"/>
            <w:vAlign w:val="center"/>
          </w:tcPr>
          <w:p w14:paraId="1192F950" w14:textId="77777777" w:rsidR="006B0703" w:rsidRPr="002D2D23" w:rsidRDefault="006B0703" w:rsidP="0067773E">
            <w:pPr>
              <w:tabs>
                <w:tab w:val="right" w:pos="270"/>
              </w:tabs>
              <w:jc w:val="center"/>
              <w:rPr>
                <w:b/>
                <w:sz w:val="20"/>
                <w:lang w:val="af-ZA"/>
              </w:rPr>
            </w:pPr>
            <w:r w:rsidRPr="002D2D23">
              <w:rPr>
                <w:b/>
                <w:sz w:val="20"/>
                <w:lang w:val="af-ZA"/>
              </w:rPr>
              <w:t>13</w:t>
            </w:r>
          </w:p>
        </w:tc>
      </w:tr>
      <w:tr w:rsidR="006B0703" w:rsidRPr="002D2D23" w14:paraId="1AD59E83" w14:textId="77777777" w:rsidTr="0067773E">
        <w:tc>
          <w:tcPr>
            <w:tcW w:w="7374" w:type="dxa"/>
          </w:tcPr>
          <w:p w14:paraId="313D7EC6" w14:textId="77777777" w:rsidR="006B0703" w:rsidRPr="002D2D23" w:rsidRDefault="006B0703" w:rsidP="0067773E">
            <w:pPr>
              <w:pStyle w:val="BodyText3"/>
              <w:tabs>
                <w:tab w:val="clear" w:pos="360"/>
                <w:tab w:val="left" w:pos="284"/>
              </w:tabs>
              <w:ind w:right="-3"/>
              <w:jc w:val="left"/>
              <w:rPr>
                <w:bCs/>
                <w:lang w:val="en-ZA"/>
              </w:rPr>
            </w:pPr>
            <w:r w:rsidRPr="002D2D23">
              <w:rPr>
                <w:rFonts w:eastAsia="Calibri"/>
                <w:bCs/>
              </w:rPr>
              <w:t>CLEOPHAS</w:t>
            </w:r>
            <w:r w:rsidRPr="002D2D23">
              <w:rPr>
                <w:bCs/>
              </w:rPr>
              <w:t xml:space="preserve">, F.J. &amp; </w:t>
            </w:r>
            <w:proofErr w:type="spellStart"/>
            <w:r w:rsidRPr="002D2D23">
              <w:rPr>
                <w:rFonts w:eastAsia="Calibri"/>
                <w:bCs/>
              </w:rPr>
              <w:t>ABUKI</w:t>
            </w:r>
            <w:proofErr w:type="spellEnd"/>
            <w:r w:rsidRPr="002D2D23">
              <w:rPr>
                <w:bCs/>
              </w:rPr>
              <w:t xml:space="preserve">, K. </w:t>
            </w:r>
            <w:proofErr w:type="gramStart"/>
            <w:r w:rsidRPr="002D2D23">
              <w:rPr>
                <w:bCs/>
              </w:rPr>
              <w:t>…..</w:t>
            </w:r>
            <w:proofErr w:type="gramEnd"/>
            <w:r w:rsidRPr="002D2D23">
              <w:rPr>
                <w:bCs/>
              </w:rPr>
              <w:t>……………………</w:t>
            </w:r>
            <w:r w:rsidRPr="002D2D23">
              <w:rPr>
                <w:rFonts w:eastAsia="Calibri"/>
                <w:lang w:val="en-ZA" w:eastAsia="en-ZA"/>
              </w:rPr>
              <w:t>…………………..</w:t>
            </w:r>
            <w:r w:rsidRPr="002D2D23">
              <w:rPr>
                <w:bCs/>
                <w:lang w:val="en-ZA"/>
              </w:rPr>
              <w:t>………...….</w:t>
            </w:r>
          </w:p>
          <w:p w14:paraId="1F353C09" w14:textId="77777777" w:rsidR="006B0703" w:rsidRPr="002D2D23" w:rsidRDefault="006B0703" w:rsidP="0067773E">
            <w:pPr>
              <w:tabs>
                <w:tab w:val="left" w:pos="277"/>
              </w:tabs>
              <w:ind w:left="277"/>
              <w:rPr>
                <w:sz w:val="20"/>
              </w:rPr>
            </w:pPr>
            <w:r w:rsidRPr="002D2D23">
              <w:rPr>
                <w:b/>
                <w:bCs/>
                <w:sz w:val="20"/>
              </w:rPr>
              <w:t>(</w:t>
            </w:r>
            <w:r w:rsidRPr="002D2D23">
              <w:rPr>
                <w:bCs/>
                <w:sz w:val="20"/>
              </w:rPr>
              <w:t xml:space="preserve">Mis)representations of class and race on and around </w:t>
            </w:r>
            <w:r w:rsidRPr="002D2D23">
              <w:rPr>
                <w:bCs/>
                <w:i/>
                <w:sz w:val="20"/>
              </w:rPr>
              <w:t xml:space="preserve">Die </w:t>
            </w:r>
            <w:proofErr w:type="spellStart"/>
            <w:r w:rsidRPr="002D2D23">
              <w:rPr>
                <w:bCs/>
                <w:i/>
                <w:sz w:val="20"/>
              </w:rPr>
              <w:t>Braak</w:t>
            </w:r>
            <w:proofErr w:type="spellEnd"/>
            <w:r w:rsidRPr="002D2D23">
              <w:rPr>
                <w:bCs/>
                <w:sz w:val="20"/>
              </w:rPr>
              <w:t xml:space="preserve"> in Stellenbosch.</w:t>
            </w:r>
          </w:p>
        </w:tc>
        <w:tc>
          <w:tcPr>
            <w:tcW w:w="684" w:type="dxa"/>
            <w:vAlign w:val="center"/>
          </w:tcPr>
          <w:p w14:paraId="584CF165" w14:textId="77777777" w:rsidR="006B0703" w:rsidRPr="002D2D23" w:rsidRDefault="006B0703" w:rsidP="0067773E">
            <w:pPr>
              <w:tabs>
                <w:tab w:val="right" w:pos="270"/>
              </w:tabs>
              <w:jc w:val="center"/>
              <w:rPr>
                <w:b/>
                <w:sz w:val="20"/>
                <w:lang w:val="af-ZA"/>
              </w:rPr>
            </w:pPr>
            <w:r w:rsidRPr="002D2D23">
              <w:rPr>
                <w:b/>
                <w:sz w:val="20"/>
                <w:lang w:val="af-ZA"/>
              </w:rPr>
              <w:t>29</w:t>
            </w:r>
          </w:p>
        </w:tc>
      </w:tr>
      <w:tr w:rsidR="006B0703" w:rsidRPr="002D2D23" w14:paraId="67EADE0C" w14:textId="77777777" w:rsidTr="0067773E">
        <w:tc>
          <w:tcPr>
            <w:tcW w:w="7374" w:type="dxa"/>
          </w:tcPr>
          <w:p w14:paraId="102ED3DF" w14:textId="77777777" w:rsidR="006B0703" w:rsidRPr="002D2D23" w:rsidRDefault="006B0703" w:rsidP="0067773E">
            <w:pPr>
              <w:ind w:left="425" w:hanging="425"/>
              <w:rPr>
                <w:sz w:val="20"/>
              </w:rPr>
            </w:pPr>
            <w:proofErr w:type="spellStart"/>
            <w:r w:rsidRPr="002D2D23">
              <w:rPr>
                <w:bCs/>
                <w:color w:val="0E101A"/>
                <w:sz w:val="20"/>
              </w:rPr>
              <w:t>ESKİCİ</w:t>
            </w:r>
            <w:proofErr w:type="spellEnd"/>
            <w:r w:rsidRPr="002D2D23">
              <w:rPr>
                <w:sz w:val="20"/>
              </w:rPr>
              <w:t>, G. ………………………………………………………</w:t>
            </w:r>
            <w:proofErr w:type="gramStart"/>
            <w:r w:rsidRPr="002D2D23">
              <w:rPr>
                <w:sz w:val="20"/>
              </w:rPr>
              <w:t>.....</w:t>
            </w:r>
            <w:proofErr w:type="gramEnd"/>
            <w:r w:rsidRPr="002D2D23">
              <w:rPr>
                <w:sz w:val="20"/>
              </w:rPr>
              <w:t>………………........</w:t>
            </w:r>
          </w:p>
          <w:p w14:paraId="6F82C20A" w14:textId="77777777" w:rsidR="006B0703" w:rsidRPr="002D2D23" w:rsidRDefault="006B0703" w:rsidP="0067773E">
            <w:pPr>
              <w:ind w:left="284"/>
              <w:rPr>
                <w:bCs/>
                <w:sz w:val="20"/>
              </w:rPr>
            </w:pPr>
            <w:r w:rsidRPr="002D2D23">
              <w:rPr>
                <w:sz w:val="20"/>
              </w:rPr>
              <w:t>Impact of</w:t>
            </w:r>
            <w:r w:rsidRPr="002D2D23">
              <w:rPr>
                <w:bCs/>
                <w:sz w:val="20"/>
              </w:rPr>
              <w:t xml:space="preserve"> smartphone usage on efficacy of physiotherapy exercises and intervention measures for mechanical neck pain: A quasi-experimental study</w:t>
            </w:r>
            <w:r w:rsidRPr="002D2D23">
              <w:rPr>
                <w:sz w:val="20"/>
              </w:rPr>
              <w:t>.</w:t>
            </w:r>
          </w:p>
        </w:tc>
        <w:tc>
          <w:tcPr>
            <w:tcW w:w="684" w:type="dxa"/>
            <w:vAlign w:val="center"/>
          </w:tcPr>
          <w:p w14:paraId="065AE409" w14:textId="77777777" w:rsidR="006B0703" w:rsidRPr="002D2D23" w:rsidRDefault="006B0703" w:rsidP="0067773E">
            <w:pPr>
              <w:tabs>
                <w:tab w:val="right" w:pos="270"/>
              </w:tabs>
              <w:jc w:val="center"/>
              <w:rPr>
                <w:b/>
                <w:sz w:val="20"/>
                <w:lang w:val="af-ZA"/>
              </w:rPr>
            </w:pPr>
            <w:r w:rsidRPr="002D2D23">
              <w:rPr>
                <w:b/>
                <w:sz w:val="20"/>
                <w:lang w:val="af-ZA"/>
              </w:rPr>
              <w:t>43</w:t>
            </w:r>
          </w:p>
        </w:tc>
      </w:tr>
      <w:tr w:rsidR="006B0703" w:rsidRPr="002D2D23" w14:paraId="68445A58" w14:textId="77777777" w:rsidTr="0067773E">
        <w:tc>
          <w:tcPr>
            <w:tcW w:w="7374" w:type="dxa"/>
          </w:tcPr>
          <w:p w14:paraId="385555B7" w14:textId="77777777" w:rsidR="006B0703" w:rsidRPr="002D2D23" w:rsidRDefault="006B0703" w:rsidP="0067773E">
            <w:pPr>
              <w:tabs>
                <w:tab w:val="left" w:pos="142"/>
              </w:tabs>
              <w:rPr>
                <w:sz w:val="20"/>
                <w:lang w:val="en-ZA"/>
              </w:rPr>
            </w:pPr>
            <w:r w:rsidRPr="002D2D23">
              <w:rPr>
                <w:sz w:val="20"/>
              </w:rPr>
              <w:t>KIM</w:t>
            </w:r>
            <w:r w:rsidRPr="002D2D23">
              <w:rPr>
                <w:sz w:val="20"/>
                <w:lang w:val="en-ZA"/>
              </w:rPr>
              <w:t xml:space="preserve">, J.; </w:t>
            </w:r>
            <w:r w:rsidRPr="002D2D23">
              <w:rPr>
                <w:sz w:val="20"/>
              </w:rPr>
              <w:t>KIM</w:t>
            </w:r>
            <w:r w:rsidRPr="002D2D23">
              <w:rPr>
                <w:sz w:val="20"/>
                <w:lang w:val="en-ZA"/>
              </w:rPr>
              <w:t xml:space="preserve">, Y.; </w:t>
            </w:r>
            <w:proofErr w:type="spellStart"/>
            <w:r w:rsidRPr="002D2D23">
              <w:rPr>
                <w:sz w:val="20"/>
              </w:rPr>
              <w:t>PIATT</w:t>
            </w:r>
            <w:proofErr w:type="spellEnd"/>
            <w:r w:rsidRPr="002D2D23">
              <w:rPr>
                <w:sz w:val="20"/>
              </w:rPr>
              <w:t>, J.</w:t>
            </w:r>
            <w:r w:rsidRPr="002D2D23">
              <w:rPr>
                <w:sz w:val="20"/>
                <w:lang w:val="en-ZA"/>
              </w:rPr>
              <w:t xml:space="preserve"> &amp; </w:t>
            </w:r>
            <w:r w:rsidRPr="002D2D23">
              <w:rPr>
                <w:sz w:val="20"/>
              </w:rPr>
              <w:t>JI</w:t>
            </w:r>
            <w:r w:rsidRPr="002D2D23">
              <w:rPr>
                <w:sz w:val="20"/>
                <w:lang w:val="en-ZA"/>
              </w:rPr>
              <w:t>, M. ……….</w:t>
            </w:r>
            <w:r w:rsidRPr="002D2D23">
              <w:rPr>
                <w:rFonts w:eastAsia="Calibri"/>
                <w:bCs/>
                <w:sz w:val="20"/>
                <w:lang w:val="en-ZA" w:eastAsia="en-ZA"/>
              </w:rPr>
              <w:t>…………………………</w:t>
            </w:r>
            <w:r w:rsidRPr="002D2D23">
              <w:rPr>
                <w:sz w:val="20"/>
                <w:lang w:val="en-ZA"/>
              </w:rPr>
              <w:t>………………...</w:t>
            </w:r>
          </w:p>
          <w:p w14:paraId="3CC621C6" w14:textId="77777777" w:rsidR="006B0703" w:rsidRPr="002D2D23" w:rsidRDefault="006B0703" w:rsidP="0067773E">
            <w:pPr>
              <w:ind w:left="277"/>
              <w:rPr>
                <w:bCs/>
                <w:color w:val="0E101A"/>
                <w:sz w:val="20"/>
              </w:rPr>
            </w:pPr>
            <w:r w:rsidRPr="002D2D23">
              <w:rPr>
                <w:bCs/>
                <w:sz w:val="20"/>
              </w:rPr>
              <w:t xml:space="preserve">Perspectives of parents on health </w:t>
            </w:r>
            <w:proofErr w:type="gramStart"/>
            <w:r w:rsidRPr="002D2D23">
              <w:rPr>
                <w:bCs/>
                <w:sz w:val="20"/>
              </w:rPr>
              <w:t>benefits  associated</w:t>
            </w:r>
            <w:proofErr w:type="gramEnd"/>
            <w:r w:rsidRPr="002D2D23">
              <w:rPr>
                <w:bCs/>
                <w:sz w:val="20"/>
              </w:rPr>
              <w:t xml:space="preserve"> with Taekwondo for adolescents and young adults with intellectual and developmental disability</w:t>
            </w:r>
            <w:r w:rsidRPr="002D2D23">
              <w:rPr>
                <w:sz w:val="20"/>
                <w:shd w:val="clear" w:color="auto" w:fill="FFFFFF"/>
                <w:lang w:eastAsia="en-ZA"/>
              </w:rPr>
              <w:t>.</w:t>
            </w:r>
          </w:p>
        </w:tc>
        <w:tc>
          <w:tcPr>
            <w:tcW w:w="684" w:type="dxa"/>
            <w:vAlign w:val="center"/>
          </w:tcPr>
          <w:p w14:paraId="180A9009" w14:textId="77777777" w:rsidR="006B0703" w:rsidRPr="002D2D23" w:rsidRDefault="006B0703" w:rsidP="0067773E">
            <w:pPr>
              <w:tabs>
                <w:tab w:val="right" w:pos="270"/>
              </w:tabs>
              <w:jc w:val="center"/>
              <w:rPr>
                <w:b/>
                <w:sz w:val="20"/>
                <w:lang w:val="af-ZA"/>
              </w:rPr>
            </w:pPr>
            <w:r w:rsidRPr="002D2D23">
              <w:rPr>
                <w:b/>
                <w:sz w:val="20"/>
                <w:lang w:val="af-ZA"/>
              </w:rPr>
              <w:t>57</w:t>
            </w:r>
          </w:p>
        </w:tc>
      </w:tr>
      <w:tr w:rsidR="006B0703" w:rsidRPr="002D2D23" w14:paraId="4CB9F3D3" w14:textId="77777777" w:rsidTr="0067773E">
        <w:tc>
          <w:tcPr>
            <w:tcW w:w="7374" w:type="dxa"/>
          </w:tcPr>
          <w:p w14:paraId="214AE133" w14:textId="77777777" w:rsidR="006B0703" w:rsidRPr="002D2D23" w:rsidRDefault="006B0703" w:rsidP="0067773E">
            <w:pPr>
              <w:ind w:right="-57"/>
              <w:rPr>
                <w:rFonts w:eastAsia="Calibri"/>
                <w:sz w:val="20"/>
              </w:rPr>
            </w:pPr>
            <w:proofErr w:type="spellStart"/>
            <w:r w:rsidRPr="002D2D23">
              <w:rPr>
                <w:sz w:val="20"/>
              </w:rPr>
              <w:t>MAKARACI</w:t>
            </w:r>
            <w:proofErr w:type="spellEnd"/>
            <w:r w:rsidRPr="002D2D23">
              <w:rPr>
                <w:sz w:val="20"/>
              </w:rPr>
              <w:t xml:space="preserve">, Y. &amp; </w:t>
            </w:r>
            <w:proofErr w:type="spellStart"/>
            <w:r w:rsidRPr="002D2D23">
              <w:rPr>
                <w:sz w:val="20"/>
              </w:rPr>
              <w:t>A</w:t>
            </w:r>
            <w:r w:rsidRPr="002D2D23">
              <w:rPr>
                <w:rFonts w:ascii="Cambria" w:hAnsi="Cambria" w:cs="Cambria"/>
                <w:sz w:val="20"/>
              </w:rPr>
              <w:t>Ǧ</w:t>
            </w:r>
            <w:r w:rsidRPr="002D2D23">
              <w:rPr>
                <w:sz w:val="20"/>
              </w:rPr>
              <w:t>AO</w:t>
            </w:r>
            <w:r w:rsidRPr="002D2D23">
              <w:rPr>
                <w:rFonts w:ascii="Cambria" w:hAnsi="Cambria" w:cs="Cambria"/>
                <w:sz w:val="20"/>
              </w:rPr>
              <w:t>Ǧ</w:t>
            </w:r>
            <w:r w:rsidRPr="002D2D23">
              <w:rPr>
                <w:sz w:val="20"/>
              </w:rPr>
              <w:t>LU</w:t>
            </w:r>
            <w:proofErr w:type="spellEnd"/>
            <w:r w:rsidRPr="002D2D23">
              <w:rPr>
                <w:sz w:val="20"/>
              </w:rPr>
              <w:t xml:space="preserve">, </w:t>
            </w:r>
            <w:proofErr w:type="gramStart"/>
            <w:r w:rsidRPr="002D2D23">
              <w:rPr>
                <w:sz w:val="20"/>
              </w:rPr>
              <w:t>S.A. .</w:t>
            </w:r>
            <w:proofErr w:type="gramEnd"/>
            <w:r w:rsidRPr="002D2D23">
              <w:rPr>
                <w:sz w:val="20"/>
                <w:lang w:eastAsia="en-ZA"/>
              </w:rPr>
              <w:t>…………….</w:t>
            </w:r>
            <w:r w:rsidRPr="002D2D23">
              <w:rPr>
                <w:rFonts w:eastAsia="Calibri"/>
                <w:sz w:val="20"/>
              </w:rPr>
              <w:t>………………………………….…</w:t>
            </w:r>
          </w:p>
          <w:p w14:paraId="50AE2556" w14:textId="77777777" w:rsidR="006B0703" w:rsidRPr="002D2D23" w:rsidRDefault="006B0703" w:rsidP="0067773E">
            <w:pPr>
              <w:tabs>
                <w:tab w:val="left" w:pos="277"/>
              </w:tabs>
              <w:ind w:left="277"/>
              <w:rPr>
                <w:sz w:val="20"/>
              </w:rPr>
            </w:pPr>
            <w:r w:rsidRPr="002D2D23">
              <w:rPr>
                <w:sz w:val="20"/>
              </w:rPr>
              <w:t>Effect of isokinetic shoulder performance, electromyographic activation and throwing velocity on shooting accuracy in elite male handball players</w:t>
            </w:r>
            <w:r w:rsidRPr="002D2D23">
              <w:rPr>
                <w:sz w:val="20"/>
                <w:lang w:eastAsia="en-ZA"/>
              </w:rPr>
              <w:t xml:space="preserve">. </w:t>
            </w:r>
          </w:p>
        </w:tc>
        <w:tc>
          <w:tcPr>
            <w:tcW w:w="684" w:type="dxa"/>
            <w:vAlign w:val="center"/>
          </w:tcPr>
          <w:p w14:paraId="43DB3CD8" w14:textId="77777777" w:rsidR="006B0703" w:rsidRPr="002D2D23" w:rsidRDefault="006B0703" w:rsidP="0067773E">
            <w:pPr>
              <w:tabs>
                <w:tab w:val="right" w:pos="270"/>
              </w:tabs>
              <w:jc w:val="center"/>
              <w:rPr>
                <w:b/>
                <w:sz w:val="20"/>
                <w:lang w:val="af-ZA"/>
              </w:rPr>
            </w:pPr>
            <w:r w:rsidRPr="002D2D23">
              <w:rPr>
                <w:b/>
                <w:sz w:val="20"/>
                <w:lang w:val="af-ZA"/>
              </w:rPr>
              <w:t>71</w:t>
            </w:r>
          </w:p>
        </w:tc>
      </w:tr>
      <w:tr w:rsidR="006B0703" w:rsidRPr="002D2D23" w14:paraId="03148705" w14:textId="77777777" w:rsidTr="0067773E">
        <w:tc>
          <w:tcPr>
            <w:tcW w:w="7374" w:type="dxa"/>
          </w:tcPr>
          <w:p w14:paraId="14CBB8D3" w14:textId="77777777" w:rsidR="006B0703" w:rsidRPr="002D2D23" w:rsidRDefault="006B0703" w:rsidP="0067773E">
            <w:pPr>
              <w:ind w:left="-7"/>
              <w:rPr>
                <w:bCs/>
                <w:iCs/>
                <w:sz w:val="20"/>
                <w:lang w:eastAsia="en-ZA"/>
              </w:rPr>
            </w:pPr>
            <w:r w:rsidRPr="002D2D23">
              <w:rPr>
                <w:sz w:val="20"/>
              </w:rPr>
              <w:t xml:space="preserve">MARQUES, R.C.A.; MENDES, </w:t>
            </w:r>
            <w:proofErr w:type="spellStart"/>
            <w:r w:rsidRPr="002D2D23">
              <w:rPr>
                <w:sz w:val="20"/>
              </w:rPr>
              <w:t>R.S.M</w:t>
            </w:r>
            <w:proofErr w:type="spellEnd"/>
            <w:r w:rsidRPr="002D2D23">
              <w:rPr>
                <w:sz w:val="20"/>
              </w:rPr>
              <w:t xml:space="preserve">.; MARTINS, </w:t>
            </w:r>
            <w:proofErr w:type="spellStart"/>
            <w:r w:rsidRPr="002D2D23">
              <w:rPr>
                <w:sz w:val="20"/>
              </w:rPr>
              <w:t>F.M.L</w:t>
            </w:r>
            <w:proofErr w:type="spellEnd"/>
            <w:r w:rsidRPr="002D2D23">
              <w:rPr>
                <w:sz w:val="20"/>
              </w:rPr>
              <w:t xml:space="preserve">.; GOMES, </w:t>
            </w:r>
            <w:proofErr w:type="spellStart"/>
            <w:r w:rsidRPr="002D2D23">
              <w:rPr>
                <w:sz w:val="20"/>
              </w:rPr>
              <w:t>R.M.M</w:t>
            </w:r>
            <w:proofErr w:type="spellEnd"/>
            <w:r w:rsidRPr="002D2D23">
              <w:rPr>
                <w:sz w:val="20"/>
              </w:rPr>
              <w:t>.; COELHO-E-SILVA, M.J. &amp; DIAS, G.N.F. ……………………...</w:t>
            </w:r>
            <w:r w:rsidRPr="002D2D23">
              <w:rPr>
                <w:rFonts w:eastAsia="Calibri"/>
                <w:sz w:val="20"/>
                <w:lang w:eastAsia="en-ZA"/>
              </w:rPr>
              <w:t>………………………</w:t>
            </w:r>
          </w:p>
          <w:p w14:paraId="667E41F4" w14:textId="77777777" w:rsidR="006B0703" w:rsidRPr="002D2D23" w:rsidRDefault="006B0703" w:rsidP="0067773E">
            <w:pPr>
              <w:ind w:left="284"/>
              <w:rPr>
                <w:bCs/>
                <w:sz w:val="20"/>
              </w:rPr>
            </w:pPr>
            <w:r w:rsidRPr="002D2D23">
              <w:rPr>
                <w:sz w:val="20"/>
              </w:rPr>
              <w:t>Gaze behaviour in basketball jump shot: Differences between expert and non-expert athletes.</w:t>
            </w:r>
          </w:p>
        </w:tc>
        <w:tc>
          <w:tcPr>
            <w:tcW w:w="684" w:type="dxa"/>
            <w:vAlign w:val="center"/>
          </w:tcPr>
          <w:p w14:paraId="14B51C8A" w14:textId="77777777" w:rsidR="006B0703" w:rsidRPr="002D2D23" w:rsidRDefault="006B0703" w:rsidP="0067773E">
            <w:pPr>
              <w:tabs>
                <w:tab w:val="right" w:pos="270"/>
              </w:tabs>
              <w:jc w:val="center"/>
              <w:rPr>
                <w:b/>
                <w:sz w:val="20"/>
              </w:rPr>
            </w:pPr>
            <w:r w:rsidRPr="002D2D23">
              <w:rPr>
                <w:b/>
                <w:sz w:val="20"/>
              </w:rPr>
              <w:t>85</w:t>
            </w:r>
          </w:p>
        </w:tc>
      </w:tr>
      <w:tr w:rsidR="006B0703" w:rsidRPr="002D2D23" w14:paraId="46BE1EE2" w14:textId="77777777" w:rsidTr="0067773E">
        <w:tc>
          <w:tcPr>
            <w:tcW w:w="7374" w:type="dxa"/>
          </w:tcPr>
          <w:p w14:paraId="458C76B9" w14:textId="77777777" w:rsidR="006B0703" w:rsidRPr="002D2D23" w:rsidRDefault="006B0703" w:rsidP="0067773E">
            <w:pPr>
              <w:rPr>
                <w:sz w:val="20"/>
                <w:lang w:eastAsia="en-GB"/>
              </w:rPr>
            </w:pPr>
            <w:proofErr w:type="spellStart"/>
            <w:r w:rsidRPr="002D2D23">
              <w:rPr>
                <w:sz w:val="20"/>
              </w:rPr>
              <w:t>OZKARA</w:t>
            </w:r>
            <w:proofErr w:type="spellEnd"/>
            <w:r w:rsidRPr="002D2D23">
              <w:rPr>
                <w:sz w:val="20"/>
                <w:lang w:val="en-NZ"/>
              </w:rPr>
              <w:t xml:space="preserve">, A. &amp; </w:t>
            </w:r>
            <w:proofErr w:type="spellStart"/>
            <w:r w:rsidRPr="002D2D23">
              <w:rPr>
                <w:sz w:val="20"/>
              </w:rPr>
              <w:t>KALKAVAN</w:t>
            </w:r>
            <w:proofErr w:type="spellEnd"/>
            <w:r w:rsidRPr="002D2D23">
              <w:rPr>
                <w:sz w:val="20"/>
                <w:lang w:val="en-NZ"/>
              </w:rPr>
              <w:t xml:space="preserve">, </w:t>
            </w:r>
            <w:proofErr w:type="gramStart"/>
            <w:r w:rsidRPr="002D2D23">
              <w:rPr>
                <w:sz w:val="20"/>
                <w:lang w:val="en-NZ"/>
              </w:rPr>
              <w:t>A. .</w:t>
            </w:r>
            <w:proofErr w:type="gramEnd"/>
            <w:r w:rsidRPr="002D2D23">
              <w:rPr>
                <w:sz w:val="20"/>
                <w:lang w:eastAsia="en-GB"/>
              </w:rPr>
              <w:t>……………………………………………...……....</w:t>
            </w:r>
          </w:p>
          <w:p w14:paraId="38B381FC" w14:textId="77777777" w:rsidR="006B0703" w:rsidRPr="002D2D23" w:rsidRDefault="006B0703" w:rsidP="0067773E">
            <w:pPr>
              <w:tabs>
                <w:tab w:val="left" w:pos="6480"/>
              </w:tabs>
              <w:ind w:left="284"/>
              <w:rPr>
                <w:sz w:val="20"/>
              </w:rPr>
            </w:pPr>
            <w:r w:rsidRPr="002D2D23">
              <w:rPr>
                <w:noProof/>
                <w:sz w:val="20"/>
              </w:rPr>
              <w:t>Role of motor skills in physical education predisposition and social competence</w:t>
            </w:r>
            <w:r w:rsidRPr="002D2D23">
              <w:rPr>
                <w:sz w:val="20"/>
                <w:lang w:eastAsia="en-GB"/>
              </w:rPr>
              <w:t>.</w:t>
            </w:r>
          </w:p>
        </w:tc>
        <w:tc>
          <w:tcPr>
            <w:tcW w:w="684" w:type="dxa"/>
            <w:vAlign w:val="center"/>
          </w:tcPr>
          <w:p w14:paraId="598E64CE" w14:textId="77777777" w:rsidR="006B0703" w:rsidRPr="002D2D23" w:rsidRDefault="006B0703" w:rsidP="0067773E">
            <w:pPr>
              <w:tabs>
                <w:tab w:val="right" w:pos="270"/>
              </w:tabs>
              <w:jc w:val="center"/>
              <w:rPr>
                <w:b/>
                <w:sz w:val="20"/>
              </w:rPr>
            </w:pPr>
            <w:r w:rsidRPr="002D2D23">
              <w:rPr>
                <w:b/>
                <w:sz w:val="20"/>
              </w:rPr>
              <w:t>97</w:t>
            </w:r>
          </w:p>
        </w:tc>
      </w:tr>
      <w:tr w:rsidR="006B0703" w:rsidRPr="002D2D23" w14:paraId="4762B19A" w14:textId="77777777" w:rsidTr="0067773E">
        <w:tc>
          <w:tcPr>
            <w:tcW w:w="7374" w:type="dxa"/>
          </w:tcPr>
          <w:p w14:paraId="06B39B19" w14:textId="77777777" w:rsidR="006B0703" w:rsidRPr="002D2D23" w:rsidRDefault="006B0703" w:rsidP="0067773E">
            <w:pPr>
              <w:rPr>
                <w:sz w:val="20"/>
                <w:lang w:val="pl-PL"/>
              </w:rPr>
            </w:pPr>
            <w:r w:rsidRPr="002D2D23">
              <w:rPr>
                <w:bCs/>
                <w:sz w:val="20"/>
                <w:lang w:val="es-ES"/>
              </w:rPr>
              <w:t>PRIETO-GONZÁLEZ, P</w:t>
            </w:r>
            <w:r w:rsidRPr="002D2D23">
              <w:rPr>
                <w:sz w:val="20"/>
                <w:lang w:val="es-ES"/>
              </w:rPr>
              <w:t xml:space="preserve">.; </w:t>
            </w:r>
            <w:r w:rsidRPr="002D2D23">
              <w:rPr>
                <w:bCs/>
                <w:sz w:val="20"/>
                <w:lang w:val="es-ES"/>
              </w:rPr>
              <w:t>SAGAT</w:t>
            </w:r>
            <w:r w:rsidRPr="002D2D23">
              <w:rPr>
                <w:sz w:val="20"/>
                <w:lang w:val="es-ES"/>
              </w:rPr>
              <w:t xml:space="preserve">, P. &amp; </w:t>
            </w:r>
            <w:proofErr w:type="spellStart"/>
            <w:r w:rsidRPr="002D2D23">
              <w:rPr>
                <w:bCs/>
                <w:sz w:val="20"/>
                <w:lang w:val="es-ES"/>
              </w:rPr>
              <w:t>SEDLACEK</w:t>
            </w:r>
            <w:proofErr w:type="spellEnd"/>
            <w:r w:rsidRPr="002D2D23">
              <w:rPr>
                <w:sz w:val="20"/>
                <w:lang w:val="es-ES"/>
              </w:rPr>
              <w:t>, J.</w:t>
            </w:r>
            <w:proofErr w:type="gramStart"/>
            <w:r w:rsidRPr="002D2D23">
              <w:rPr>
                <w:sz w:val="20"/>
                <w:lang w:val="es-ES"/>
              </w:rPr>
              <w:t xml:space="preserve"> .…</w:t>
            </w:r>
            <w:proofErr w:type="gramEnd"/>
            <w:r w:rsidRPr="002D2D23">
              <w:rPr>
                <w:sz w:val="20"/>
                <w:lang w:val="es-ES"/>
              </w:rPr>
              <w:t>…………………………..</w:t>
            </w:r>
          </w:p>
          <w:p w14:paraId="3351BD23" w14:textId="77777777" w:rsidR="006B0703" w:rsidRPr="002D2D23" w:rsidRDefault="006B0703" w:rsidP="0067773E">
            <w:pPr>
              <w:tabs>
                <w:tab w:val="left" w:pos="284"/>
              </w:tabs>
              <w:ind w:left="284"/>
              <w:rPr>
                <w:bCs/>
                <w:sz w:val="20"/>
                <w:lang w:val="en-ZA"/>
              </w:rPr>
            </w:pPr>
            <w:r w:rsidRPr="002D2D23">
              <w:rPr>
                <w:sz w:val="20"/>
              </w:rPr>
              <w:t>Relationship between BMI and physical fitness in college-age males: A cross-sectional study.</w:t>
            </w:r>
          </w:p>
        </w:tc>
        <w:tc>
          <w:tcPr>
            <w:tcW w:w="684" w:type="dxa"/>
            <w:vAlign w:val="center"/>
          </w:tcPr>
          <w:p w14:paraId="61D1C440" w14:textId="77777777" w:rsidR="006B0703" w:rsidRPr="002D2D23" w:rsidRDefault="006B0703" w:rsidP="0067773E">
            <w:pPr>
              <w:ind w:left="-2" w:firstLine="2"/>
              <w:jc w:val="center"/>
              <w:rPr>
                <w:b/>
                <w:bCs/>
                <w:sz w:val="20"/>
              </w:rPr>
            </w:pPr>
            <w:r w:rsidRPr="002D2D23">
              <w:rPr>
                <w:b/>
                <w:bCs/>
                <w:sz w:val="20"/>
              </w:rPr>
              <w:t>113</w:t>
            </w:r>
          </w:p>
        </w:tc>
      </w:tr>
      <w:tr w:rsidR="006B0703" w:rsidRPr="002D2D23" w14:paraId="4195D619" w14:textId="77777777" w:rsidTr="0067773E">
        <w:tc>
          <w:tcPr>
            <w:tcW w:w="7374" w:type="dxa"/>
          </w:tcPr>
          <w:p w14:paraId="30443F6E" w14:textId="77777777" w:rsidR="006B0703" w:rsidRPr="002D2D23" w:rsidRDefault="006B0703" w:rsidP="0067773E">
            <w:pPr>
              <w:rPr>
                <w:sz w:val="20"/>
              </w:rPr>
            </w:pPr>
            <w:r w:rsidRPr="002D2D23">
              <w:rPr>
                <w:bCs/>
                <w:sz w:val="20"/>
              </w:rPr>
              <w:t>YASEEN</w:t>
            </w:r>
            <w:r w:rsidRPr="002D2D23">
              <w:rPr>
                <w:sz w:val="20"/>
              </w:rPr>
              <w:t xml:space="preserve">, </w:t>
            </w:r>
            <w:proofErr w:type="spellStart"/>
            <w:r w:rsidRPr="002D2D23">
              <w:rPr>
                <w:sz w:val="20"/>
              </w:rPr>
              <w:t>Q.B.</w:t>
            </w:r>
            <w:proofErr w:type="spellEnd"/>
            <w:r w:rsidRPr="002D2D23">
              <w:rPr>
                <w:sz w:val="20"/>
              </w:rPr>
              <w:t xml:space="preserve">; </w:t>
            </w:r>
            <w:proofErr w:type="spellStart"/>
            <w:r w:rsidRPr="002D2D23">
              <w:rPr>
                <w:bCs/>
                <w:iCs/>
                <w:sz w:val="20"/>
              </w:rPr>
              <w:t>PETRACHEVA</w:t>
            </w:r>
            <w:proofErr w:type="spellEnd"/>
            <w:r w:rsidRPr="002D2D23">
              <w:rPr>
                <w:bCs/>
                <w:iCs/>
                <w:sz w:val="20"/>
              </w:rPr>
              <w:t xml:space="preserve">, I.V.; </w:t>
            </w:r>
            <w:proofErr w:type="spellStart"/>
            <w:r w:rsidRPr="002D2D23">
              <w:rPr>
                <w:bCs/>
                <w:sz w:val="20"/>
              </w:rPr>
              <w:t>KOTOV</w:t>
            </w:r>
            <w:proofErr w:type="spellEnd"/>
            <w:r w:rsidRPr="002D2D23">
              <w:rPr>
                <w:bCs/>
                <w:sz w:val="20"/>
              </w:rPr>
              <w:t xml:space="preserve">, </w:t>
            </w:r>
            <w:proofErr w:type="spellStart"/>
            <w:r w:rsidRPr="002D2D23">
              <w:rPr>
                <w:bCs/>
                <w:sz w:val="20"/>
              </w:rPr>
              <w:t>Y.N</w:t>
            </w:r>
            <w:proofErr w:type="spellEnd"/>
            <w:r w:rsidRPr="002D2D23">
              <w:rPr>
                <w:bCs/>
                <w:sz w:val="20"/>
              </w:rPr>
              <w:t>.</w:t>
            </w:r>
            <w:r w:rsidRPr="002D2D23">
              <w:rPr>
                <w:sz w:val="20"/>
              </w:rPr>
              <w:t xml:space="preserve"> &amp; </w:t>
            </w:r>
            <w:proofErr w:type="spellStart"/>
            <w:r w:rsidRPr="002D2D23">
              <w:rPr>
                <w:bCs/>
                <w:iCs/>
                <w:sz w:val="20"/>
              </w:rPr>
              <w:t>ELTIBI</w:t>
            </w:r>
            <w:proofErr w:type="spellEnd"/>
            <w:r w:rsidRPr="002D2D23">
              <w:rPr>
                <w:sz w:val="20"/>
              </w:rPr>
              <w:t>, R.S.A. …...</w:t>
            </w:r>
            <w:r w:rsidRPr="002D2D23">
              <w:rPr>
                <w:rFonts w:eastAsia="Calibri"/>
                <w:sz w:val="20"/>
                <w:lang w:eastAsia="en-ZA"/>
              </w:rPr>
              <w:t>……</w:t>
            </w:r>
            <w:proofErr w:type="gramStart"/>
            <w:r w:rsidRPr="002D2D23">
              <w:rPr>
                <w:rFonts w:eastAsia="Calibri"/>
                <w:sz w:val="20"/>
                <w:lang w:eastAsia="en-ZA"/>
              </w:rPr>
              <w:t>…</w:t>
            </w:r>
            <w:r w:rsidRPr="002D2D23">
              <w:rPr>
                <w:sz w:val="20"/>
                <w:lang w:val="en-ZA"/>
              </w:rPr>
              <w:t>..</w:t>
            </w:r>
            <w:proofErr w:type="gramEnd"/>
          </w:p>
          <w:p w14:paraId="45423AAC" w14:textId="77777777" w:rsidR="006B0703" w:rsidRPr="002D2D23" w:rsidRDefault="006B0703" w:rsidP="0067773E">
            <w:pPr>
              <w:ind w:left="284"/>
              <w:rPr>
                <w:rFonts w:eastAsia="Calibri"/>
                <w:sz w:val="20"/>
                <w:lang w:eastAsia="en-ZA"/>
              </w:rPr>
            </w:pPr>
            <w:r w:rsidRPr="002D2D23">
              <w:rPr>
                <w:sz w:val="20"/>
              </w:rPr>
              <w:t>Kinematic variables of elite handball players during throwing from upward jumps</w:t>
            </w:r>
            <w:r w:rsidRPr="002D2D23">
              <w:rPr>
                <w:rFonts w:eastAsia="SimSun"/>
                <w:sz w:val="20"/>
                <w:lang w:eastAsia="zh-CN"/>
              </w:rPr>
              <w:t>.</w:t>
            </w:r>
          </w:p>
        </w:tc>
        <w:tc>
          <w:tcPr>
            <w:tcW w:w="684" w:type="dxa"/>
            <w:vAlign w:val="center"/>
          </w:tcPr>
          <w:p w14:paraId="18D1BEEA" w14:textId="77777777" w:rsidR="006B0703" w:rsidRPr="002D2D23" w:rsidRDefault="006B0703" w:rsidP="0067773E">
            <w:pPr>
              <w:ind w:left="-2" w:firstLine="2"/>
              <w:jc w:val="center"/>
              <w:rPr>
                <w:b/>
                <w:bCs/>
                <w:sz w:val="20"/>
              </w:rPr>
            </w:pPr>
            <w:r w:rsidRPr="002D2D23">
              <w:rPr>
                <w:b/>
                <w:bCs/>
                <w:sz w:val="20"/>
              </w:rPr>
              <w:t>125</w:t>
            </w:r>
          </w:p>
        </w:tc>
      </w:tr>
      <w:tr w:rsidR="006B0703" w:rsidRPr="002D2D23" w14:paraId="57B39F73" w14:textId="77777777" w:rsidTr="0067773E">
        <w:tc>
          <w:tcPr>
            <w:tcW w:w="7374" w:type="dxa"/>
          </w:tcPr>
          <w:p w14:paraId="2C4354AD" w14:textId="77777777" w:rsidR="006B0703" w:rsidRPr="002D2D23" w:rsidRDefault="006B0703" w:rsidP="0067773E">
            <w:pPr>
              <w:tabs>
                <w:tab w:val="left" w:pos="360"/>
                <w:tab w:val="left" w:pos="426"/>
                <w:tab w:val="left" w:pos="6480"/>
              </w:tabs>
              <w:rPr>
                <w:sz w:val="20"/>
              </w:rPr>
            </w:pPr>
            <w:r w:rsidRPr="002D2D23">
              <w:rPr>
                <w:b/>
                <w:sz w:val="20"/>
              </w:rPr>
              <w:t>INFORMATION FOR AUTHORS</w:t>
            </w:r>
            <w:r w:rsidRPr="002D2D23">
              <w:rPr>
                <w:sz w:val="20"/>
              </w:rPr>
              <w:t>…</w:t>
            </w:r>
            <w:r w:rsidRPr="002D2D23">
              <w:rPr>
                <w:bCs/>
                <w:sz w:val="20"/>
              </w:rPr>
              <w:t>…………….…</w:t>
            </w:r>
            <w:proofErr w:type="gramStart"/>
            <w:r w:rsidRPr="002D2D23">
              <w:rPr>
                <w:bCs/>
                <w:sz w:val="20"/>
              </w:rPr>
              <w:t>…..</w:t>
            </w:r>
            <w:proofErr w:type="gramEnd"/>
            <w:r w:rsidRPr="002D2D23">
              <w:rPr>
                <w:bCs/>
                <w:sz w:val="20"/>
              </w:rPr>
              <w:t>…….….……..………...…...</w:t>
            </w:r>
          </w:p>
        </w:tc>
        <w:tc>
          <w:tcPr>
            <w:tcW w:w="684" w:type="dxa"/>
            <w:vAlign w:val="center"/>
          </w:tcPr>
          <w:p w14:paraId="2E14314A" w14:textId="77777777" w:rsidR="006B0703" w:rsidRPr="002D2D23" w:rsidRDefault="006B0703" w:rsidP="0067773E">
            <w:pPr>
              <w:tabs>
                <w:tab w:val="right" w:pos="270"/>
              </w:tabs>
              <w:jc w:val="center"/>
              <w:rPr>
                <w:b/>
                <w:sz w:val="20"/>
              </w:rPr>
            </w:pPr>
            <w:r w:rsidRPr="002D2D23">
              <w:rPr>
                <w:b/>
                <w:sz w:val="20"/>
              </w:rPr>
              <w:t>141</w:t>
            </w:r>
          </w:p>
        </w:tc>
      </w:tr>
    </w:tbl>
    <w:p w14:paraId="26BDC014" w14:textId="587E858C" w:rsidR="006B0703" w:rsidRDefault="006B0703" w:rsidP="00EC1CF5">
      <w:pPr>
        <w:spacing w:before="120" w:after="120"/>
        <w:jc w:val="center"/>
        <w:rPr>
          <w:b/>
          <w:sz w:val="28"/>
        </w:rPr>
      </w:pPr>
    </w:p>
    <w:p w14:paraId="20685471" w14:textId="5D7C43E6" w:rsidR="00593ED9" w:rsidRDefault="00593ED9" w:rsidP="00EC1CF5">
      <w:pPr>
        <w:spacing w:before="120" w:after="120"/>
        <w:jc w:val="center"/>
        <w:rPr>
          <w:b/>
          <w:sz w:val="28"/>
        </w:rPr>
      </w:pPr>
    </w:p>
    <w:p w14:paraId="2C2D4107" w14:textId="77777777" w:rsidR="00723274" w:rsidRDefault="00723274" w:rsidP="00FB2A88">
      <w:pPr>
        <w:pStyle w:val="BodyText2"/>
        <w:pBdr>
          <w:top w:val="none" w:sz="0" w:space="0" w:color="auto"/>
        </w:pBdr>
        <w:spacing w:before="120" w:after="120"/>
        <w:jc w:val="left"/>
        <w:rPr>
          <w:sz w:val="14"/>
          <w:szCs w:val="14"/>
          <w:lang w:val="de-DE"/>
        </w:rPr>
      </w:pPr>
    </w:p>
    <w:sectPr w:rsidR="00723274" w:rsidSect="00D1557D">
      <w:pgSz w:w="9923" w:h="13892" w:code="34"/>
      <w:pgMar w:top="1702" w:right="1196" w:bottom="1009" w:left="1196" w:header="567" w:footer="567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1MjO2tDQztjAyMrFU0lEKTi0uzszPAykwNKwFAA3W1vctAAAA"/>
  </w:docVars>
  <w:rsids>
    <w:rsidRoot w:val="00EC1CF5"/>
    <w:rsid w:val="000111F8"/>
    <w:rsid w:val="00012FA8"/>
    <w:rsid w:val="0003232C"/>
    <w:rsid w:val="00040605"/>
    <w:rsid w:val="000457F9"/>
    <w:rsid w:val="000503F2"/>
    <w:rsid w:val="00066C78"/>
    <w:rsid w:val="00067DFD"/>
    <w:rsid w:val="00080D47"/>
    <w:rsid w:val="000819C0"/>
    <w:rsid w:val="00084E58"/>
    <w:rsid w:val="00087688"/>
    <w:rsid w:val="000913B0"/>
    <w:rsid w:val="000C44A8"/>
    <w:rsid w:val="000C7431"/>
    <w:rsid w:val="000D4824"/>
    <w:rsid w:val="000E05CC"/>
    <w:rsid w:val="000E2B13"/>
    <w:rsid w:val="000E35D1"/>
    <w:rsid w:val="000F4AC4"/>
    <w:rsid w:val="00117ECD"/>
    <w:rsid w:val="00124D43"/>
    <w:rsid w:val="001457A3"/>
    <w:rsid w:val="00146AFF"/>
    <w:rsid w:val="00180FFA"/>
    <w:rsid w:val="00190249"/>
    <w:rsid w:val="001A6E70"/>
    <w:rsid w:val="001A6FD1"/>
    <w:rsid w:val="001B711D"/>
    <w:rsid w:val="001C73AC"/>
    <w:rsid w:val="001C7EB0"/>
    <w:rsid w:val="001D05A0"/>
    <w:rsid w:val="00202525"/>
    <w:rsid w:val="00205012"/>
    <w:rsid w:val="00206ECB"/>
    <w:rsid w:val="00211B88"/>
    <w:rsid w:val="002166D4"/>
    <w:rsid w:val="00217FE7"/>
    <w:rsid w:val="002310A9"/>
    <w:rsid w:val="00233EA3"/>
    <w:rsid w:val="00237A7E"/>
    <w:rsid w:val="00251529"/>
    <w:rsid w:val="00273A9F"/>
    <w:rsid w:val="00275E9C"/>
    <w:rsid w:val="00295502"/>
    <w:rsid w:val="002A4B93"/>
    <w:rsid w:val="002B1D9F"/>
    <w:rsid w:val="002C62FA"/>
    <w:rsid w:val="002C7133"/>
    <w:rsid w:val="002E0DE5"/>
    <w:rsid w:val="0030754D"/>
    <w:rsid w:val="00311243"/>
    <w:rsid w:val="00313C7E"/>
    <w:rsid w:val="003271A7"/>
    <w:rsid w:val="00335609"/>
    <w:rsid w:val="00351631"/>
    <w:rsid w:val="00387304"/>
    <w:rsid w:val="00391FB5"/>
    <w:rsid w:val="00394930"/>
    <w:rsid w:val="003A679D"/>
    <w:rsid w:val="003D7985"/>
    <w:rsid w:val="003E0352"/>
    <w:rsid w:val="00404F17"/>
    <w:rsid w:val="00406313"/>
    <w:rsid w:val="0041072A"/>
    <w:rsid w:val="00416DC1"/>
    <w:rsid w:val="0044286B"/>
    <w:rsid w:val="00451775"/>
    <w:rsid w:val="00455381"/>
    <w:rsid w:val="0046041A"/>
    <w:rsid w:val="004900AC"/>
    <w:rsid w:val="004B0B7A"/>
    <w:rsid w:val="004B154C"/>
    <w:rsid w:val="004B3AF4"/>
    <w:rsid w:val="004D637E"/>
    <w:rsid w:val="004F1D2A"/>
    <w:rsid w:val="00500DBF"/>
    <w:rsid w:val="00500F88"/>
    <w:rsid w:val="0050140D"/>
    <w:rsid w:val="005063F4"/>
    <w:rsid w:val="00506E1C"/>
    <w:rsid w:val="005150A5"/>
    <w:rsid w:val="00515F9A"/>
    <w:rsid w:val="00522D96"/>
    <w:rsid w:val="00534142"/>
    <w:rsid w:val="00534817"/>
    <w:rsid w:val="00540925"/>
    <w:rsid w:val="0054589E"/>
    <w:rsid w:val="00577F27"/>
    <w:rsid w:val="00582D9C"/>
    <w:rsid w:val="00584581"/>
    <w:rsid w:val="00585DC9"/>
    <w:rsid w:val="00593ED9"/>
    <w:rsid w:val="005A4E47"/>
    <w:rsid w:val="005A6079"/>
    <w:rsid w:val="005B4B95"/>
    <w:rsid w:val="005C0EFD"/>
    <w:rsid w:val="005D6061"/>
    <w:rsid w:val="005F0020"/>
    <w:rsid w:val="005F2037"/>
    <w:rsid w:val="005F2D41"/>
    <w:rsid w:val="005F5132"/>
    <w:rsid w:val="00625D00"/>
    <w:rsid w:val="006350CF"/>
    <w:rsid w:val="00651DFE"/>
    <w:rsid w:val="0065481A"/>
    <w:rsid w:val="006906A5"/>
    <w:rsid w:val="00693264"/>
    <w:rsid w:val="006B0703"/>
    <w:rsid w:val="006B1A71"/>
    <w:rsid w:val="006B2831"/>
    <w:rsid w:val="006B5BC1"/>
    <w:rsid w:val="006C7957"/>
    <w:rsid w:val="006E0C8D"/>
    <w:rsid w:val="006E7962"/>
    <w:rsid w:val="006F1270"/>
    <w:rsid w:val="00702850"/>
    <w:rsid w:val="007130EF"/>
    <w:rsid w:val="00723274"/>
    <w:rsid w:val="00732026"/>
    <w:rsid w:val="00737BD0"/>
    <w:rsid w:val="0074436C"/>
    <w:rsid w:val="0074558D"/>
    <w:rsid w:val="00763979"/>
    <w:rsid w:val="00765B03"/>
    <w:rsid w:val="00776CB2"/>
    <w:rsid w:val="007819D5"/>
    <w:rsid w:val="007D6850"/>
    <w:rsid w:val="007E149F"/>
    <w:rsid w:val="007F3660"/>
    <w:rsid w:val="00801BDF"/>
    <w:rsid w:val="00802894"/>
    <w:rsid w:val="008454B0"/>
    <w:rsid w:val="008530AF"/>
    <w:rsid w:val="0086527E"/>
    <w:rsid w:val="0087703F"/>
    <w:rsid w:val="008B2EC0"/>
    <w:rsid w:val="008B37F9"/>
    <w:rsid w:val="008C18D2"/>
    <w:rsid w:val="008C44DF"/>
    <w:rsid w:val="008D4B13"/>
    <w:rsid w:val="008E1D88"/>
    <w:rsid w:val="008F78B6"/>
    <w:rsid w:val="00903A4D"/>
    <w:rsid w:val="00916D56"/>
    <w:rsid w:val="00917E7C"/>
    <w:rsid w:val="00927AF1"/>
    <w:rsid w:val="009309E9"/>
    <w:rsid w:val="00932D54"/>
    <w:rsid w:val="00933170"/>
    <w:rsid w:val="009379EF"/>
    <w:rsid w:val="00946295"/>
    <w:rsid w:val="00947729"/>
    <w:rsid w:val="009628CD"/>
    <w:rsid w:val="00982A45"/>
    <w:rsid w:val="00983161"/>
    <w:rsid w:val="009A20FC"/>
    <w:rsid w:val="009B0E7D"/>
    <w:rsid w:val="009C2832"/>
    <w:rsid w:val="009D3DC4"/>
    <w:rsid w:val="009E00F3"/>
    <w:rsid w:val="00A05ACA"/>
    <w:rsid w:val="00A3484E"/>
    <w:rsid w:val="00A46FD1"/>
    <w:rsid w:val="00A5157A"/>
    <w:rsid w:val="00A623C3"/>
    <w:rsid w:val="00A66D5B"/>
    <w:rsid w:val="00A71C37"/>
    <w:rsid w:val="00A76804"/>
    <w:rsid w:val="00A836A4"/>
    <w:rsid w:val="00AB03F7"/>
    <w:rsid w:val="00AB1356"/>
    <w:rsid w:val="00AB16A4"/>
    <w:rsid w:val="00AC084F"/>
    <w:rsid w:val="00AC59CE"/>
    <w:rsid w:val="00AD1EDC"/>
    <w:rsid w:val="00AE2621"/>
    <w:rsid w:val="00B20CC8"/>
    <w:rsid w:val="00B2522C"/>
    <w:rsid w:val="00B312F8"/>
    <w:rsid w:val="00B62849"/>
    <w:rsid w:val="00B676FA"/>
    <w:rsid w:val="00B76223"/>
    <w:rsid w:val="00B80AC9"/>
    <w:rsid w:val="00B90C5D"/>
    <w:rsid w:val="00B942C8"/>
    <w:rsid w:val="00BA58EE"/>
    <w:rsid w:val="00BD5C66"/>
    <w:rsid w:val="00BD787B"/>
    <w:rsid w:val="00BE19F3"/>
    <w:rsid w:val="00BE1F04"/>
    <w:rsid w:val="00BE79C6"/>
    <w:rsid w:val="00BF0336"/>
    <w:rsid w:val="00BF0B7A"/>
    <w:rsid w:val="00C0208E"/>
    <w:rsid w:val="00C051A4"/>
    <w:rsid w:val="00C066E3"/>
    <w:rsid w:val="00C31C29"/>
    <w:rsid w:val="00C511CC"/>
    <w:rsid w:val="00C56034"/>
    <w:rsid w:val="00C640EA"/>
    <w:rsid w:val="00C74F13"/>
    <w:rsid w:val="00C77553"/>
    <w:rsid w:val="00C9377D"/>
    <w:rsid w:val="00C97C52"/>
    <w:rsid w:val="00CD224E"/>
    <w:rsid w:val="00CD64F6"/>
    <w:rsid w:val="00CE3DB0"/>
    <w:rsid w:val="00CF7560"/>
    <w:rsid w:val="00D00524"/>
    <w:rsid w:val="00D11FDF"/>
    <w:rsid w:val="00D14EF4"/>
    <w:rsid w:val="00D1557D"/>
    <w:rsid w:val="00D16F2C"/>
    <w:rsid w:val="00D34AE5"/>
    <w:rsid w:val="00D408F7"/>
    <w:rsid w:val="00D51DC6"/>
    <w:rsid w:val="00D57AEB"/>
    <w:rsid w:val="00DB2F88"/>
    <w:rsid w:val="00DC0DD2"/>
    <w:rsid w:val="00DD10D8"/>
    <w:rsid w:val="00DE0E08"/>
    <w:rsid w:val="00E01BE8"/>
    <w:rsid w:val="00E13858"/>
    <w:rsid w:val="00E31190"/>
    <w:rsid w:val="00E35084"/>
    <w:rsid w:val="00E43F95"/>
    <w:rsid w:val="00E443F1"/>
    <w:rsid w:val="00E45ED7"/>
    <w:rsid w:val="00E53F05"/>
    <w:rsid w:val="00E635DA"/>
    <w:rsid w:val="00E70B96"/>
    <w:rsid w:val="00E7337C"/>
    <w:rsid w:val="00EA1640"/>
    <w:rsid w:val="00EA3238"/>
    <w:rsid w:val="00EB0FAF"/>
    <w:rsid w:val="00EC16BD"/>
    <w:rsid w:val="00EC1CF5"/>
    <w:rsid w:val="00EC23C1"/>
    <w:rsid w:val="00ED7228"/>
    <w:rsid w:val="00EE2A24"/>
    <w:rsid w:val="00EE378D"/>
    <w:rsid w:val="00EF07B0"/>
    <w:rsid w:val="00EF7EF0"/>
    <w:rsid w:val="00F23F0C"/>
    <w:rsid w:val="00F72D98"/>
    <w:rsid w:val="00F74BB6"/>
    <w:rsid w:val="00F84F07"/>
    <w:rsid w:val="00F92A5A"/>
    <w:rsid w:val="00FA26EA"/>
    <w:rsid w:val="00FB2A88"/>
    <w:rsid w:val="00FB3C2A"/>
    <w:rsid w:val="00FD1126"/>
    <w:rsid w:val="00FD666C"/>
    <w:rsid w:val="00FE1566"/>
    <w:rsid w:val="00FE1584"/>
    <w:rsid w:val="00FE6614"/>
    <w:rsid w:val="00FF55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35040A0"/>
  <w15:docId w15:val="{319BB4F3-C77E-464A-9763-A672C260F8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1CF5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Heading4">
    <w:name w:val="heading 4"/>
    <w:basedOn w:val="Normal"/>
    <w:next w:val="Normal"/>
    <w:link w:val="Heading4Char"/>
    <w:qFormat/>
    <w:rsid w:val="00EC1CF5"/>
    <w:pPr>
      <w:keepNext/>
      <w:pBdr>
        <w:bottom w:val="single" w:sz="6" w:space="1" w:color="auto"/>
      </w:pBdr>
      <w:spacing w:line="360" w:lineRule="auto"/>
      <w:jc w:val="center"/>
      <w:outlineLvl w:val="3"/>
    </w:pPr>
    <w:rPr>
      <w:b/>
      <w:lang w:val="en-US"/>
    </w:rPr>
  </w:style>
  <w:style w:type="paragraph" w:styleId="Heading5">
    <w:name w:val="heading 5"/>
    <w:basedOn w:val="Normal"/>
    <w:next w:val="Normal"/>
    <w:link w:val="Heading5Char"/>
    <w:qFormat/>
    <w:rsid w:val="00EC1CF5"/>
    <w:pPr>
      <w:keepNext/>
      <w:pBdr>
        <w:top w:val="single" w:sz="6" w:space="1" w:color="auto"/>
      </w:pBdr>
      <w:jc w:val="center"/>
      <w:outlineLvl w:val="4"/>
    </w:pPr>
    <w:rPr>
      <w:b/>
      <w:i/>
      <w:sz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EC1CF5"/>
    <w:rPr>
      <w:rFonts w:ascii="Times New Roman" w:eastAsia="Times New Roman" w:hAnsi="Times New Roman" w:cs="Times New Roman"/>
      <w:b/>
      <w:sz w:val="24"/>
      <w:szCs w:val="20"/>
      <w:lang w:val="en-US"/>
    </w:rPr>
  </w:style>
  <w:style w:type="character" w:customStyle="1" w:styleId="Heading5Char">
    <w:name w:val="Heading 5 Char"/>
    <w:basedOn w:val="DefaultParagraphFont"/>
    <w:link w:val="Heading5"/>
    <w:rsid w:val="00EC1CF5"/>
    <w:rPr>
      <w:rFonts w:ascii="Times New Roman" w:eastAsia="Times New Roman" w:hAnsi="Times New Roman" w:cs="Times New Roman"/>
      <w:b/>
      <w:i/>
      <w:szCs w:val="20"/>
      <w:lang w:val="en-US"/>
    </w:rPr>
  </w:style>
  <w:style w:type="paragraph" w:styleId="BodyText2">
    <w:name w:val="Body Text 2"/>
    <w:basedOn w:val="Normal"/>
    <w:link w:val="BodyText2Char"/>
    <w:rsid w:val="00EC1CF5"/>
    <w:pPr>
      <w:pBdr>
        <w:top w:val="single" w:sz="6" w:space="1" w:color="auto"/>
      </w:pBdr>
      <w:jc w:val="center"/>
    </w:pPr>
    <w:rPr>
      <w:b/>
      <w:i/>
      <w:lang w:val="en-US"/>
    </w:rPr>
  </w:style>
  <w:style w:type="character" w:customStyle="1" w:styleId="BodyText2Char">
    <w:name w:val="Body Text 2 Char"/>
    <w:basedOn w:val="DefaultParagraphFont"/>
    <w:link w:val="BodyText2"/>
    <w:rsid w:val="00EC1CF5"/>
    <w:rPr>
      <w:rFonts w:ascii="Times New Roman" w:eastAsia="Times New Roman" w:hAnsi="Times New Roman" w:cs="Times New Roman"/>
      <w:b/>
      <w:i/>
      <w:sz w:val="24"/>
      <w:szCs w:val="20"/>
      <w:lang w:val="en-US"/>
    </w:rPr>
  </w:style>
  <w:style w:type="paragraph" w:styleId="BodyText3">
    <w:name w:val="Body Text 3"/>
    <w:basedOn w:val="Normal"/>
    <w:link w:val="BodyText3Char"/>
    <w:rsid w:val="00EC1CF5"/>
    <w:pPr>
      <w:tabs>
        <w:tab w:val="left" w:pos="360"/>
      </w:tabs>
      <w:ind w:right="252"/>
      <w:jc w:val="both"/>
    </w:pPr>
    <w:rPr>
      <w:sz w:val="20"/>
      <w:lang w:val="en-US"/>
    </w:rPr>
  </w:style>
  <w:style w:type="character" w:customStyle="1" w:styleId="BodyText3Char">
    <w:name w:val="Body Text 3 Char"/>
    <w:basedOn w:val="DefaultParagraphFont"/>
    <w:link w:val="BodyText3"/>
    <w:rsid w:val="00EC1CF5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lainText">
    <w:name w:val="Plain Text"/>
    <w:basedOn w:val="Normal"/>
    <w:link w:val="PlainTextChar"/>
    <w:rsid w:val="00EC1CF5"/>
    <w:rPr>
      <w:rFonts w:ascii="Courier New" w:hAnsi="Courier New"/>
      <w:sz w:val="20"/>
      <w:lang w:val="en-US"/>
    </w:rPr>
  </w:style>
  <w:style w:type="character" w:customStyle="1" w:styleId="PlainTextChar">
    <w:name w:val="Plain Text Char"/>
    <w:basedOn w:val="DefaultParagraphFont"/>
    <w:link w:val="PlainText"/>
    <w:rsid w:val="00EC1CF5"/>
    <w:rPr>
      <w:rFonts w:ascii="Courier New" w:eastAsia="Times New Roman" w:hAnsi="Courier New" w:cs="Times New Roman"/>
      <w:sz w:val="20"/>
      <w:szCs w:val="20"/>
      <w:lang w:val="en-US"/>
    </w:rPr>
  </w:style>
  <w:style w:type="paragraph" w:styleId="BodyTextIndent">
    <w:name w:val="Body Text Indent"/>
    <w:basedOn w:val="Normal"/>
    <w:link w:val="BodyTextIndentChar"/>
    <w:rsid w:val="00EC1CF5"/>
    <w:pPr>
      <w:tabs>
        <w:tab w:val="left" w:pos="360"/>
        <w:tab w:val="left" w:pos="6480"/>
      </w:tabs>
      <w:ind w:left="424"/>
      <w:jc w:val="both"/>
    </w:pPr>
    <w:rPr>
      <w:sz w:val="20"/>
    </w:rPr>
  </w:style>
  <w:style w:type="character" w:customStyle="1" w:styleId="BodyTextIndentChar">
    <w:name w:val="Body Text Indent Char"/>
    <w:basedOn w:val="DefaultParagraphFont"/>
    <w:link w:val="BodyTextIndent"/>
    <w:rsid w:val="00EC1CF5"/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apple-style-span">
    <w:name w:val="apple-style-span"/>
    <w:basedOn w:val="DefaultParagraphFont"/>
    <w:rsid w:val="00EC1CF5"/>
  </w:style>
  <w:style w:type="character" w:customStyle="1" w:styleId="hps">
    <w:name w:val="hps"/>
    <w:basedOn w:val="DefaultParagraphFont"/>
    <w:rsid w:val="00EC1CF5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1A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1A71"/>
    <w:rPr>
      <w:rFonts w:ascii="Tahoma" w:eastAsia="Times New Roman" w:hAnsi="Tahoma" w:cs="Tahoma"/>
      <w:sz w:val="16"/>
      <w:szCs w:val="16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313C7E"/>
    <w:rPr>
      <w:vertAlign w:val="superscript"/>
    </w:rPr>
  </w:style>
  <w:style w:type="character" w:styleId="Strong">
    <w:name w:val="Strong"/>
    <w:basedOn w:val="DefaultParagraphFont"/>
    <w:uiPriority w:val="22"/>
    <w:qFormat/>
    <w:rsid w:val="006F1270"/>
    <w:rPr>
      <w:b/>
      <w:bCs/>
    </w:rPr>
  </w:style>
  <w:style w:type="character" w:customStyle="1" w:styleId="alt-edited1">
    <w:name w:val="alt-edited1"/>
    <w:basedOn w:val="DefaultParagraphFont"/>
    <w:rsid w:val="00206ECB"/>
    <w:rPr>
      <w:color w:val="4D90F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180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2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59F1BC-3F10-4DD8-8377-7241562A77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60</Words>
  <Characters>1710</Characters>
  <Application>Microsoft Office Word</Application>
  <DocSecurity>0</DocSecurity>
  <Lines>55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tellenbosch</Company>
  <LinksUpToDate>false</LinksUpToDate>
  <CharactersWithSpaces>1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n Deventer, Kallie, Dr &lt;kjvd@sun.ac.za&gt;</dc:creator>
  <cp:lastModifiedBy>HANLIE MOSS</cp:lastModifiedBy>
  <cp:revision>5</cp:revision>
  <cp:lastPrinted>2016-10-24T17:29:00Z</cp:lastPrinted>
  <dcterms:created xsi:type="dcterms:W3CDTF">2020-12-06T16:23:00Z</dcterms:created>
  <dcterms:modified xsi:type="dcterms:W3CDTF">2021-03-20T08:36:00Z</dcterms:modified>
</cp:coreProperties>
</file>